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07EC3" w14:textId="77777777" w:rsidR="00A56529" w:rsidRDefault="000F6B15">
      <w:pPr>
        <w:pStyle w:val="Title"/>
      </w:pPr>
      <w:r>
        <w:t>Nutrition studies</w:t>
      </w:r>
    </w:p>
    <w:p w14:paraId="77707EC4" w14:textId="77777777" w:rsidR="00A56529" w:rsidRDefault="000F6B15">
      <w:pPr>
        <w:pStyle w:val="Author"/>
      </w:pPr>
      <w:r>
        <w:t>Racheal_wanyoike</w:t>
      </w:r>
    </w:p>
    <w:p w14:paraId="77707EC5" w14:textId="77777777" w:rsidR="00A56529" w:rsidRDefault="000F6B15">
      <w:pPr>
        <w:pStyle w:val="Date"/>
      </w:pPr>
      <w:r>
        <w:t>2022-06-20</w:t>
      </w:r>
    </w:p>
    <w:p w14:paraId="77707EC6" w14:textId="77777777" w:rsidR="00A56529" w:rsidRDefault="000F6B15">
      <w:pPr>
        <w:pStyle w:val="Heading2"/>
      </w:pPr>
      <w:bookmarkStart w:id="0" w:name="nutrition-study-r-markdown"/>
      <w:r>
        <w:t>Nutrition study R Markdown</w:t>
      </w:r>
    </w:p>
    <w:p w14:paraId="77707EC7" w14:textId="77777777" w:rsidR="00A56529" w:rsidRDefault="000F6B15">
      <w:pPr>
        <w:pStyle w:val="FirstParagraph"/>
      </w:pPr>
      <w:r>
        <w:t>This dataset contains information on the eating,general habits and health of 54 respondents who completed a nutrition survey similar to a food frequency questionnaire.This data will be used to find associations between food and different outcomes using P-v</w:t>
      </w:r>
      <w:r>
        <w:t>alues.The data is in a csv file, flat file database ,structured (rows and column), delimited format.Delimiters used commas and quotes.</w:t>
      </w:r>
    </w:p>
    <w:p w14:paraId="77707EC8" w14:textId="77777777" w:rsidR="00A56529" w:rsidRDefault="000F6B15">
      <w:pPr>
        <w:pStyle w:val="Heading2"/>
      </w:pPr>
      <w:bookmarkStart w:id="1" w:name="Xdd574039fe37135d5280aef84203a4b368582ae"/>
      <w:bookmarkEnd w:id="0"/>
      <w:r>
        <w:t>To read the data, I used the read_csv() in the readr package.</w:t>
      </w:r>
    </w:p>
    <w:p w14:paraId="77707EC9" w14:textId="77777777" w:rsidR="00A56529" w:rsidRDefault="000F6B15">
      <w:pPr>
        <w:pStyle w:val="SourceCode"/>
      </w:pPr>
      <w:r>
        <w:rPr>
          <w:rStyle w:val="NormalTok"/>
        </w:rPr>
        <w:t xml:space="preserve">nutri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https://raw.githubusercontent.</w:t>
      </w:r>
      <w:r>
        <w:rPr>
          <w:rStyle w:val="StringTok"/>
        </w:rPr>
        <w:t>com/fivethirtyeight/data/master/nutrition-studies/raw_anonymized_data.csv"</w:t>
      </w:r>
      <w:r>
        <w:rPr>
          <w:rStyle w:val="NormalTok"/>
        </w:rPr>
        <w:t>)</w:t>
      </w:r>
    </w:p>
    <w:p w14:paraId="77707ECA" w14:textId="77777777" w:rsidR="00A56529" w:rsidRDefault="000F6B15">
      <w:pPr>
        <w:pStyle w:val="Heading2"/>
      </w:pPr>
      <w:bookmarkStart w:id="2" w:name="X434c1b64d33e236bf89568550d20121e559bb17"/>
      <w:bookmarkEnd w:id="1"/>
      <w:r>
        <w:t>Next, I cleaned the data by selecting 12 variables that may have an association to cancer.</w:t>
      </w:r>
    </w:p>
    <w:p w14:paraId="77707ECB" w14:textId="77777777" w:rsidR="00A56529" w:rsidRDefault="000F6B1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7707ECC" w14:textId="77777777" w:rsidR="00A56529" w:rsidRDefault="000F6B15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77707ECD" w14:textId="77777777" w:rsidR="00A56529" w:rsidRDefault="000F6B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</w:t>
      </w:r>
      <w:r>
        <w:rPr>
          <w:rStyle w:val="VerbatimChar"/>
        </w:rPr>
        <w:t>ng package: 'dplyr'</w:t>
      </w:r>
    </w:p>
    <w:p w14:paraId="77707ECE" w14:textId="77777777" w:rsidR="00A56529" w:rsidRDefault="000F6B1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7707ECF" w14:textId="77777777" w:rsidR="00A56529" w:rsidRDefault="000F6B1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7707ED0" w14:textId="77777777" w:rsidR="00A56529" w:rsidRDefault="000F6B15">
      <w:pPr>
        <w:pStyle w:val="SourceCode"/>
      </w:pPr>
      <w:r>
        <w:rPr>
          <w:rStyle w:val="NormalTok"/>
        </w:rPr>
        <w:t xml:space="preserve">cancerlinktofoo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nutrition_data,cancer,B</w:t>
      </w:r>
      <w:r>
        <w:rPr>
          <w:rStyle w:val="NormalTok"/>
        </w:rPr>
        <w:t>EEFPORKDISHFREQ,DRIEDFRUITFREQ,OTHERFRESHFRUITFREQ,CORNFREQ,SUGARINCOFFEE,SALTFREQ,HOTTEAFREQ,RAWTOMATOESFREQ,MILKFREQ,BUTTERFREQ,OTHERBREADSFREQ, BROCCOLIFREQ)</w:t>
      </w:r>
    </w:p>
    <w:p w14:paraId="77707ED1" w14:textId="77777777" w:rsidR="00A56529" w:rsidRDefault="000F6B15">
      <w:pPr>
        <w:pStyle w:val="FirstParagraph"/>
      </w:pPr>
      <w:r>
        <w:t>The dataframe cancerlinktofoods has 54 rows and 13 columns. The names of the columns and a brie</w:t>
      </w:r>
      <w:r>
        <w:t>f description of each are in the table below:</w:t>
      </w:r>
    </w:p>
    <w:p w14:paraId="77707ED2" w14:textId="77777777" w:rsidR="00A56529" w:rsidRDefault="000F6B15">
      <w:pPr>
        <w:pStyle w:val="SourceCode"/>
      </w:pPr>
      <w:r>
        <w:rPr>
          <w:rStyle w:val="NormalTok"/>
        </w:rPr>
        <w:t xml:space="preserve">description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ncer"</w:t>
      </w:r>
      <w:r>
        <w:rPr>
          <w:rStyle w:val="NormalTok"/>
        </w:rPr>
        <w:t>,</w:t>
      </w:r>
      <w:r>
        <w:rPr>
          <w:rStyle w:val="StringTok"/>
        </w:rPr>
        <w:t>"BEEFPORKDISHFREQ"</w:t>
      </w:r>
      <w:r>
        <w:rPr>
          <w:rStyle w:val="NormalTok"/>
        </w:rPr>
        <w:t>,</w:t>
      </w:r>
      <w:r>
        <w:rPr>
          <w:rStyle w:val="StringTok"/>
        </w:rPr>
        <w:t>"DRIEDFRUITFREQ"</w:t>
      </w:r>
      <w:r>
        <w:rPr>
          <w:rStyle w:val="NormalTok"/>
        </w:rPr>
        <w:t>,</w:t>
      </w:r>
      <w:r>
        <w:rPr>
          <w:rStyle w:val="StringTok"/>
        </w:rPr>
        <w:t>"OTHERFRESHFRUITFREQ"</w:t>
      </w:r>
      <w:r>
        <w:rPr>
          <w:rStyle w:val="NormalTok"/>
        </w:rPr>
        <w:t>,</w:t>
      </w:r>
      <w:r>
        <w:rPr>
          <w:rStyle w:val="StringTok"/>
        </w:rPr>
        <w:t>"CORNFREQ"</w:t>
      </w:r>
      <w:r>
        <w:rPr>
          <w:rStyle w:val="NormalTok"/>
        </w:rPr>
        <w:t>,</w:t>
      </w:r>
      <w:r>
        <w:rPr>
          <w:rStyle w:val="StringTok"/>
        </w:rPr>
        <w:t>"SUGARINCOFFEE"</w:t>
      </w:r>
      <w:r>
        <w:rPr>
          <w:rStyle w:val="NormalTok"/>
        </w:rPr>
        <w:t>,</w:t>
      </w:r>
      <w:r>
        <w:rPr>
          <w:rStyle w:val="StringTok"/>
        </w:rPr>
        <w:t>"SALTFREQ"</w:t>
      </w:r>
      <w:r>
        <w:rPr>
          <w:rStyle w:val="NormalTok"/>
        </w:rPr>
        <w:t>,</w:t>
      </w:r>
      <w:r>
        <w:rPr>
          <w:rStyle w:val="StringTok"/>
        </w:rPr>
        <w:t>"HOTTEAFREQ"</w:t>
      </w:r>
      <w:r>
        <w:rPr>
          <w:rStyle w:val="NormalTok"/>
        </w:rPr>
        <w:t>,</w:t>
      </w:r>
      <w:r>
        <w:rPr>
          <w:rStyle w:val="StringTok"/>
        </w:rPr>
        <w:t>"RAWTOMATOESFREQ"</w:t>
      </w:r>
      <w:r>
        <w:rPr>
          <w:rStyle w:val="NormalTok"/>
        </w:rPr>
        <w:t>,</w:t>
      </w:r>
      <w:r>
        <w:rPr>
          <w:rStyle w:val="StringTok"/>
        </w:rPr>
        <w:t>"MILKFREQ"</w:t>
      </w:r>
      <w:r>
        <w:rPr>
          <w:rStyle w:val="NormalTok"/>
        </w:rPr>
        <w:t>,</w:t>
      </w:r>
      <w:r>
        <w:rPr>
          <w:rStyle w:val="StringTok"/>
        </w:rPr>
        <w:t>"BUTTERFREQ"</w:t>
      </w:r>
      <w:r>
        <w:rPr>
          <w:rStyle w:val="NormalTok"/>
        </w:rPr>
        <w:t>,</w:t>
      </w:r>
      <w:r>
        <w:rPr>
          <w:rStyle w:val="StringTok"/>
        </w:rPr>
        <w:t>"OTHE</w:t>
      </w:r>
      <w:r>
        <w:rPr>
          <w:rStyle w:val="StringTok"/>
        </w:rPr>
        <w:t>RBREADSFREQ"</w:t>
      </w:r>
      <w:r>
        <w:rPr>
          <w:rStyle w:val="NormalTok"/>
        </w:rPr>
        <w:t>,</w:t>
      </w:r>
      <w:r>
        <w:rPr>
          <w:rStyle w:val="StringTok"/>
        </w:rPr>
        <w:t>"BROCCOLIFREQ"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Descriptio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spondents have/ever have cancer?Yes/No"</w:t>
      </w:r>
      <w:r>
        <w:rPr>
          <w:rStyle w:val="NormalTok"/>
        </w:rPr>
        <w:t>,</w:t>
      </w:r>
      <w:r>
        <w:rPr>
          <w:rStyle w:val="StringTok"/>
        </w:rPr>
        <w:t>"Frequency of eating beefporkdishes"</w:t>
      </w:r>
      <w:r>
        <w:rPr>
          <w:rStyle w:val="NormalTok"/>
        </w:rPr>
        <w:t>,</w:t>
      </w:r>
      <w:r>
        <w:rPr>
          <w:rStyle w:val="StringTok"/>
        </w:rPr>
        <w:t>"frequency of eating dried fruits"</w:t>
      </w:r>
      <w:r>
        <w:rPr>
          <w:rStyle w:val="NormalTok"/>
        </w:rPr>
        <w:t>,</w:t>
      </w:r>
      <w:r>
        <w:rPr>
          <w:rStyle w:val="StringTok"/>
        </w:rPr>
        <w:t>"frequency of eating o</w:t>
      </w:r>
      <w:r>
        <w:rPr>
          <w:rStyle w:val="StringTok"/>
        </w:rPr>
        <w:lastRenderedPageBreak/>
        <w:t>ther fresh fruits"</w:t>
      </w:r>
      <w:r>
        <w:rPr>
          <w:rStyle w:val="NormalTok"/>
        </w:rPr>
        <w:t>,</w:t>
      </w:r>
      <w:r>
        <w:rPr>
          <w:rStyle w:val="StringTok"/>
        </w:rPr>
        <w:t>"frequency of eating corn"</w:t>
      </w:r>
      <w:r>
        <w:rPr>
          <w:rStyle w:val="NormalTok"/>
        </w:rPr>
        <w:t>,</w:t>
      </w:r>
      <w:r>
        <w:rPr>
          <w:rStyle w:val="StringTok"/>
        </w:rPr>
        <w:t>"frequency of putting sugar in coffee"</w:t>
      </w:r>
      <w:r>
        <w:rPr>
          <w:rStyle w:val="NormalTok"/>
        </w:rPr>
        <w:t>,</w:t>
      </w:r>
      <w:r>
        <w:rPr>
          <w:rStyle w:val="StringTok"/>
        </w:rPr>
        <w:t>"frequency of salt added"</w:t>
      </w:r>
      <w:r>
        <w:rPr>
          <w:rStyle w:val="NormalTok"/>
        </w:rPr>
        <w:t>,</w:t>
      </w:r>
      <w:r>
        <w:rPr>
          <w:rStyle w:val="StringTok"/>
        </w:rPr>
        <w:t>"frequency of drinking hot tea"</w:t>
      </w:r>
      <w:r>
        <w:rPr>
          <w:rStyle w:val="NormalTok"/>
        </w:rPr>
        <w:t>,</w:t>
      </w:r>
      <w:r>
        <w:rPr>
          <w:rStyle w:val="StringTok"/>
        </w:rPr>
        <w:t>"frequncy of eating raw tomatoes"</w:t>
      </w:r>
      <w:r>
        <w:rPr>
          <w:rStyle w:val="NormalTok"/>
        </w:rPr>
        <w:t>,</w:t>
      </w:r>
      <w:r>
        <w:rPr>
          <w:rStyle w:val="StringTok"/>
        </w:rPr>
        <w:t>"frequency of drinking milk"</w:t>
      </w:r>
      <w:r>
        <w:rPr>
          <w:rStyle w:val="NormalTok"/>
        </w:rPr>
        <w:t>,</w:t>
      </w:r>
      <w:r>
        <w:rPr>
          <w:rStyle w:val="StringTok"/>
        </w:rPr>
        <w:t>"frequncy of using/adding butter to food"</w:t>
      </w:r>
      <w:r>
        <w:rPr>
          <w:rStyle w:val="NormalTok"/>
        </w:rPr>
        <w:t>,</w:t>
      </w:r>
      <w:r>
        <w:rPr>
          <w:rStyle w:val="StringTok"/>
        </w:rPr>
        <w:t>"frequency of eating bread other than cornbread"</w:t>
      </w:r>
      <w:r>
        <w:rPr>
          <w:rStyle w:val="NormalTok"/>
        </w:rPr>
        <w:t>,</w:t>
      </w:r>
      <w:r>
        <w:rPr>
          <w:rStyle w:val="StringTok"/>
        </w:rPr>
        <w:t>"freq</w:t>
      </w:r>
      <w:r>
        <w:rPr>
          <w:rStyle w:val="StringTok"/>
        </w:rPr>
        <w:t>uency of eating broccoli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description_table</w:t>
      </w:r>
    </w:p>
    <w:p w14:paraId="77707ED3" w14:textId="77777777" w:rsidR="00A56529" w:rsidRDefault="000F6B15">
      <w:pPr>
        <w:pStyle w:val="SourceCode"/>
      </w:pPr>
      <w:r>
        <w:rPr>
          <w:rStyle w:val="VerbatimChar"/>
        </w:rPr>
        <w:t>##                  Names                                   Descriptions</w:t>
      </w:r>
      <w:r>
        <w:br/>
      </w:r>
      <w:r>
        <w:rPr>
          <w:rStyle w:val="VerbatimChar"/>
        </w:rPr>
        <w:t>## 1               cancer       Respondents have/ever have cancer?Yes/No</w:t>
      </w:r>
      <w:r>
        <w:br/>
      </w:r>
      <w:r>
        <w:rPr>
          <w:rStyle w:val="VerbatimChar"/>
        </w:rPr>
        <w:t>## 2     BEEFPORKDISHFREQ             Frequency of eating beef</w:t>
      </w:r>
      <w:r>
        <w:rPr>
          <w:rStyle w:val="VerbatimChar"/>
        </w:rPr>
        <w:t>porkdishes</w:t>
      </w:r>
      <w:r>
        <w:br/>
      </w:r>
      <w:r>
        <w:rPr>
          <w:rStyle w:val="VerbatimChar"/>
        </w:rPr>
        <w:t>## 3       DRIEDFRUITFREQ               frequency of eating dried fruits</w:t>
      </w:r>
      <w:r>
        <w:br/>
      </w:r>
      <w:r>
        <w:rPr>
          <w:rStyle w:val="VerbatimChar"/>
        </w:rPr>
        <w:t>## 4  OTHERFRESHFRUITFREQ         frequency of eating other fresh fruits</w:t>
      </w:r>
      <w:r>
        <w:br/>
      </w:r>
      <w:r>
        <w:rPr>
          <w:rStyle w:val="VerbatimChar"/>
        </w:rPr>
        <w:t>## 5             CORNFREQ                       frequency of eating corn</w:t>
      </w:r>
      <w:r>
        <w:br/>
      </w:r>
      <w:r>
        <w:rPr>
          <w:rStyle w:val="VerbatimChar"/>
        </w:rPr>
        <w:t xml:space="preserve">## 6        SUGARINCOFFEE </w:t>
      </w:r>
      <w:r>
        <w:rPr>
          <w:rStyle w:val="VerbatimChar"/>
        </w:rPr>
        <w:t xml:space="preserve">          frequency of putting sugar in coffee</w:t>
      </w:r>
      <w:r>
        <w:br/>
      </w:r>
      <w:r>
        <w:rPr>
          <w:rStyle w:val="VerbatimChar"/>
        </w:rPr>
        <w:t>## 7             SALTFREQ                        frequency of salt added</w:t>
      </w:r>
      <w:r>
        <w:br/>
      </w:r>
      <w:r>
        <w:rPr>
          <w:rStyle w:val="VerbatimChar"/>
        </w:rPr>
        <w:t>## 8           HOTTEAFREQ                  frequency of drinking hot tea</w:t>
      </w:r>
      <w:r>
        <w:br/>
      </w:r>
      <w:r>
        <w:rPr>
          <w:rStyle w:val="VerbatimChar"/>
        </w:rPr>
        <w:t>## 9      RAWTOMATOESFREQ                frequncy of eating raw</w:t>
      </w:r>
      <w:r>
        <w:rPr>
          <w:rStyle w:val="VerbatimChar"/>
        </w:rPr>
        <w:t xml:space="preserve"> tomatoes</w:t>
      </w:r>
      <w:r>
        <w:br/>
      </w:r>
      <w:r>
        <w:rPr>
          <w:rStyle w:val="VerbatimChar"/>
        </w:rPr>
        <w:t>## 10            MILKFREQ                     frequency of drinking milk</w:t>
      </w:r>
      <w:r>
        <w:br/>
      </w:r>
      <w:r>
        <w:rPr>
          <w:rStyle w:val="VerbatimChar"/>
        </w:rPr>
        <w:t>## 11          BUTTERFREQ        frequncy of using/adding butter to food</w:t>
      </w:r>
      <w:r>
        <w:br/>
      </w:r>
      <w:r>
        <w:rPr>
          <w:rStyle w:val="VerbatimChar"/>
        </w:rPr>
        <w:t>## 12     OTHERBREADSFREQ frequency of eating bread other than cornbread</w:t>
      </w:r>
      <w:r>
        <w:br/>
      </w:r>
      <w:r>
        <w:rPr>
          <w:rStyle w:val="VerbatimChar"/>
        </w:rPr>
        <w:t xml:space="preserve">## 13        BROCCOLIFREQ  </w:t>
      </w:r>
      <w:r>
        <w:rPr>
          <w:rStyle w:val="VerbatimChar"/>
        </w:rPr>
        <w:t xml:space="preserve">                 frequency of eating broccoli</w:t>
      </w:r>
    </w:p>
    <w:p w14:paraId="77707ED4" w14:textId="77777777" w:rsidR="00A56529" w:rsidRDefault="000F6B15">
      <w:pPr>
        <w:pStyle w:val="Heading1"/>
      </w:pPr>
      <w:bookmarkStart w:id="3" w:name="X5ee9e14c995c6204ff5ea6a875bf10dd04a85f0"/>
      <w:bookmarkEnd w:id="2"/>
      <w:r>
        <w:t>Next, I picked three columns to obtain summary:</w:t>
      </w:r>
    </w:p>
    <w:p w14:paraId="77707ED5" w14:textId="77777777" w:rsidR="00A56529" w:rsidRDefault="000F6B1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sub_cancerlinktofoo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ancerlinktofoods,BEEFPORKDISHFREQ,RAWTOMATOESFREQ,BROCCOLIFREQ)</w:t>
      </w:r>
    </w:p>
    <w:p w14:paraId="77707ED6" w14:textId="77777777" w:rsidR="00A56529" w:rsidRDefault="000F6B15">
      <w:pPr>
        <w:pStyle w:val="FirstParagraph"/>
      </w:pPr>
      <w:r>
        <w:t>#Then, saved summary of the three columns in objec</w:t>
      </w:r>
      <w:r>
        <w:t>t summary table</w:t>
      </w:r>
    </w:p>
    <w:p w14:paraId="77707ED7" w14:textId="77777777" w:rsidR="00A56529" w:rsidRDefault="000F6B15">
      <w:pPr>
        <w:pStyle w:val="SourceCode"/>
      </w:pPr>
      <w:r>
        <w:rPr>
          <w:rStyle w:val="NormalTok"/>
        </w:rPr>
        <w:t xml:space="preserve">summar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sub_cancerlinktofoods)</w:t>
      </w:r>
    </w:p>
    <w:bookmarkEnd w:id="3"/>
    <w:sectPr w:rsidR="00A565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07EDC" w14:textId="77777777" w:rsidR="00000000" w:rsidRDefault="000F6B15">
      <w:pPr>
        <w:spacing w:after="0"/>
      </w:pPr>
      <w:r>
        <w:separator/>
      </w:r>
    </w:p>
  </w:endnote>
  <w:endnote w:type="continuationSeparator" w:id="0">
    <w:p w14:paraId="77707EDE" w14:textId="77777777" w:rsidR="00000000" w:rsidRDefault="000F6B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07ED8" w14:textId="77777777" w:rsidR="00A56529" w:rsidRDefault="000F6B15">
      <w:r>
        <w:separator/>
      </w:r>
    </w:p>
  </w:footnote>
  <w:footnote w:type="continuationSeparator" w:id="0">
    <w:p w14:paraId="77707ED9" w14:textId="77777777" w:rsidR="00A56529" w:rsidRDefault="000F6B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7621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3738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529"/>
    <w:rsid w:val="000F6B15"/>
    <w:rsid w:val="00A565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07EC3"/>
  <w15:docId w15:val="{C9C0F047-5E4F-479D-94C6-B5C66777A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3</Words>
  <Characters>2925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trition studies</vt:lpstr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rition studies</dc:title>
  <dc:creator>Racheal_wanyoike</dc:creator>
  <cp:keywords/>
  <cp:lastModifiedBy>Racheal Wanyoike</cp:lastModifiedBy>
  <cp:revision>2</cp:revision>
  <dcterms:created xsi:type="dcterms:W3CDTF">2022-06-20T04:07:00Z</dcterms:created>
  <dcterms:modified xsi:type="dcterms:W3CDTF">2022-06-20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0</vt:lpwstr>
  </property>
  <property fmtid="{D5CDD505-2E9C-101B-9397-08002B2CF9AE}" pid="3" name="output">
    <vt:lpwstr/>
  </property>
</Properties>
</file>